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8655F5">
      <w:pPr>
        <w:pStyle w:val="BodyText"/>
        <w:rPr>
          <w:sz w:val="20"/>
          <w:u w:val="single"/>
        </w:rPr>
      </w:pPr>
      <w:r>
        <w:rPr>
          <w:rFonts w:ascii="Carlito"/>
          <w:u w:val="single"/>
        </w:rPr>
        <w:pict w14:anchorId="712F894B">
          <v:shape id="_x0000_s1026" style="position:absolute;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r. Achala Aponso</w:t>
      </w:r>
    </w:p>
    <w:p w14:paraId="5FC02361" w14:textId="66F72778" w:rsidR="0088737B" w:rsidRPr="00D05850" w:rsidRDefault="00D834F7" w:rsidP="00D834F7">
      <w:pPr>
        <w:pStyle w:val="BodyText"/>
        <w:jc w:val="center"/>
        <w:rPr>
          <w:b/>
          <w:u w:val="single"/>
        </w:rPr>
      </w:pPr>
      <w:r w:rsidRPr="00D05850">
        <w:rPr>
          <w:b/>
          <w:u w:val="single"/>
        </w:rPr>
        <w:t xml:space="preserve">Tutorial </w:t>
      </w:r>
      <w:r w:rsidR="0059488E" w:rsidRPr="00D05850">
        <w:rPr>
          <w:b/>
          <w:u w:val="single"/>
        </w:rPr>
        <w:t>1</w:t>
      </w: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8655F5" w:rsidP="00F225A4">
      <w:pPr>
        <w:pStyle w:val="BodyText"/>
        <w:tabs>
          <w:tab w:val="left" w:pos="3052"/>
          <w:tab w:val="right" w:pos="4023"/>
        </w:tabs>
        <w:spacing w:line="470" w:lineRule="auto"/>
        <w:ind w:right="5490"/>
        <w:rPr>
          <w:color w:val="212121"/>
          <w:u w:val="single"/>
        </w:rPr>
      </w:pPr>
      <w:r>
        <w:rPr>
          <w:noProof/>
          <w:color w:val="212121"/>
          <w:u w:val="single"/>
        </w:rPr>
        <w:pict w14:anchorId="46050CF4">
          <v:rect id="_x0000_s1027" style="position:absolute;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K.A.D.S.T.Kumarapeli</w:t>
                  </w:r>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9"/>
          <w:type w:val="continuous"/>
          <w:pgSz w:w="12240" w:h="15840"/>
          <w:pgMar w:top="1480" w:right="1320" w:bottom="280" w:left="1340" w:header="720" w:footer="720" w:gutter="0"/>
          <w:cols w:space="720"/>
        </w:sectPr>
      </w:pPr>
    </w:p>
    <w:p w14:paraId="1C685B91" w14:textId="5559C10C" w:rsidR="00D96B4B" w:rsidRPr="00D05850" w:rsidRDefault="006958BF" w:rsidP="00D96B4B">
      <w:pPr>
        <w:pStyle w:val="Heading1"/>
      </w:pPr>
      <w:bookmarkStart w:id="0" w:name="_bookmark0"/>
      <w:bookmarkStart w:id="1" w:name="_bookmark1"/>
      <w:bookmarkEnd w:id="0"/>
      <w:bookmarkEnd w:id="1"/>
      <w:r w:rsidRPr="00D05850">
        <w:lastRenderedPageBreak/>
        <w:t>Clustering Part</w:t>
      </w:r>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rPr>
          <w:noProof/>
        </w:rPr>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0"/>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r w:rsidRPr="00D05850">
        <w:lastRenderedPageBreak/>
        <w:t>EDA- Get High Level Idea about dataset</w:t>
      </w:r>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rPr>
          <w:noProof/>
        </w:rPr>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2"/>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4"/>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r w:rsidRPr="00D05850">
        <w:lastRenderedPageBreak/>
        <w:t>Outlier Removal and Feature Scaling</w:t>
      </w:r>
      <w:r w:rsidR="007A2E9C" w:rsidRPr="00D05850">
        <w:t xml:space="preserve"> - Preprocessing</w:t>
      </w:r>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DF35D7" w:rsidRPr="00D05850">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Pr="001A69AB" w:rsidRDefault="004E568E" w:rsidP="004E568E">
      <w:pPr>
        <w:pStyle w:val="Caption"/>
        <w:jc w:val="center"/>
      </w:pPr>
      <w:r w:rsidRPr="001A69AB">
        <w:t xml:space="preserve">Figure </w:t>
      </w:r>
      <w:fldSimple w:instr=" SEQ Figure \* ARABIC ">
        <w:r w:rsidR="00DF35D7" w:rsidRPr="001A69AB">
          <w:rPr>
            <w:noProof/>
          </w:rPr>
          <w:t>2</w:t>
        </w:r>
      </w:fldSimple>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8"/>
                    <a:stretch>
                      <a:fillRect/>
                    </a:stretch>
                  </pic:blipFill>
                  <pic:spPr>
                    <a:xfrm>
                      <a:off x="0" y="0"/>
                      <a:ext cx="6996426" cy="2924637"/>
                    </a:xfrm>
                    <a:prstGeom prst="rect">
                      <a:avLst/>
                    </a:prstGeom>
                  </pic:spPr>
                </pic:pic>
              </a:graphicData>
            </a:graphic>
          </wp:inline>
        </w:drawing>
      </w:r>
    </w:p>
    <w:p w14:paraId="78B6A214" w14:textId="6D1EB287" w:rsidR="00514665" w:rsidRPr="001A69AB" w:rsidRDefault="004E568E" w:rsidP="004E568E">
      <w:pPr>
        <w:pStyle w:val="Caption"/>
        <w:jc w:val="center"/>
      </w:pPr>
      <w:r w:rsidRPr="001A69AB">
        <w:t xml:space="preserve">Figure </w:t>
      </w:r>
      <w:fldSimple w:instr=" SEQ Figure \* ARABIC ">
        <w:r w:rsidR="00DF35D7" w:rsidRPr="001A69AB">
          <w:rPr>
            <w:noProof/>
          </w:rPr>
          <w:t>3</w:t>
        </w:r>
      </w:fldSimple>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5125720"/>
                    </a:xfrm>
                    <a:prstGeom prst="rect">
                      <a:avLst/>
                    </a:prstGeom>
                  </pic:spPr>
                </pic:pic>
              </a:graphicData>
            </a:graphic>
          </wp:inline>
        </w:drawing>
      </w:r>
    </w:p>
    <w:p w14:paraId="3AD1C2A4" w14:textId="1369954B" w:rsidR="002A5EF9" w:rsidRPr="001A69AB" w:rsidRDefault="002A5EF9" w:rsidP="002A5EF9">
      <w:pPr>
        <w:pStyle w:val="Caption"/>
        <w:jc w:val="center"/>
      </w:pPr>
      <w:r w:rsidRPr="001A69AB">
        <w:t xml:space="preserve">Figure </w:t>
      </w:r>
      <w:fldSimple w:instr=" SEQ Figure \* ARABIC ">
        <w:r w:rsidR="00DF35D7" w:rsidRPr="001A69AB">
          <w:rPr>
            <w:noProof/>
          </w:rPr>
          <w:t>4</w:t>
        </w:r>
      </w:fldSimple>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959485"/>
                    </a:xfrm>
                    <a:prstGeom prst="rect">
                      <a:avLst/>
                    </a:prstGeom>
                  </pic:spPr>
                </pic:pic>
              </a:graphicData>
            </a:graphic>
          </wp:inline>
        </w:drawing>
      </w:r>
    </w:p>
    <w:p w14:paraId="6A5A8D57" w14:textId="6A4911A6" w:rsidR="00896044" w:rsidRPr="001A69AB" w:rsidRDefault="0019592B" w:rsidP="0019592B">
      <w:pPr>
        <w:pStyle w:val="Caption"/>
        <w:jc w:val="center"/>
      </w:pPr>
      <w:r w:rsidRPr="001A69AB">
        <w:t xml:space="preserve">Figure </w:t>
      </w:r>
      <w:fldSimple w:instr=" SEQ Figure \* ARABIC ">
        <w:r w:rsidR="00DF35D7" w:rsidRPr="001A69AB">
          <w:rPr>
            <w:noProof/>
          </w:rPr>
          <w:t>5</w:t>
        </w:r>
      </w:fldSimple>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5387975"/>
                    </a:xfrm>
                    <a:prstGeom prst="rect">
                      <a:avLst/>
                    </a:prstGeom>
                  </pic:spPr>
                </pic:pic>
              </a:graphicData>
            </a:graphic>
          </wp:inline>
        </w:drawing>
      </w:r>
    </w:p>
    <w:p w14:paraId="36FE1CBD" w14:textId="22C93BA8" w:rsidR="00A80773" w:rsidRPr="001A69AB" w:rsidRDefault="00EF07C9" w:rsidP="007A2E9C">
      <w:pPr>
        <w:pStyle w:val="Caption"/>
        <w:jc w:val="center"/>
      </w:pPr>
      <w:r w:rsidRPr="001A69AB">
        <w:t xml:space="preserve">Figure </w:t>
      </w:r>
      <w:fldSimple w:instr=" SEQ Figure \* ARABIC ">
        <w:r w:rsidR="00DF35D7" w:rsidRPr="001A69AB">
          <w:rPr>
            <w:noProof/>
          </w:rPr>
          <w:t>6</w:t>
        </w:r>
      </w:fldSimple>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2"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3"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4"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5"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6"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7"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8"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9"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0"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1"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2"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3"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4"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5"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r w:rsidRPr="00D05850">
        <w:lastRenderedPageBreak/>
        <w:t>Define the number of cluster centers</w:t>
      </w:r>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6"/>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r w:rsidRPr="004F176F">
        <w:rPr>
          <w:b/>
          <w:bCs/>
        </w:rPr>
        <w:lastRenderedPageBreak/>
        <w:t>i.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1"/>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4"/>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5"/>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7"/>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r w:rsidRPr="00D05850">
        <w:lastRenderedPageBreak/>
        <w:t>K-means Clustering</w:t>
      </w:r>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Pr="00EF7200" w:rsidRDefault="00DF35D7" w:rsidP="006A6993">
      <w:pPr>
        <w:pStyle w:val="Caption"/>
        <w:jc w:val="center"/>
      </w:pPr>
      <w:r w:rsidRPr="00EF7200">
        <w:t xml:space="preserve">Figure </w:t>
      </w:r>
      <w:fldSimple w:instr=" SEQ Figure \* ARABIC ">
        <w:r w:rsidRPr="00EF7200">
          <w:rPr>
            <w:noProof/>
          </w:rPr>
          <w:t>7</w:t>
        </w:r>
      </w:fldSimple>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rPr>
          <w:noProof/>
        </w:rPr>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0"/>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rPr>
          <w:noProof/>
        </w:rPr>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1"/>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rPr>
          <w:noProof/>
        </w:rPr>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rPr>
          <w:noProof/>
        </w:rPr>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rPr>
          <w:noProof/>
        </w:rPr>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4"/>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rPr>
          <w:noProof/>
        </w:rPr>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5"/>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rPr>
          <w:noProof/>
        </w:rPr>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6"/>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rPr>
          <w:noProof/>
        </w:rPr>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8"/>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rPr>
          <w:noProof/>
        </w:rPr>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59"/>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rPr>
          <w:noProof/>
        </w:rPr>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0"/>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rPr>
          <w:noProof/>
        </w:rPr>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1"/>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rPr>
          <w:noProof/>
        </w:rPr>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2"/>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rPr>
          <w:noProof/>
        </w:rPr>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4"/>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rPr>
          <w:noProof/>
        </w:rPr>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5"/>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rPr>
          <w:noProof/>
        </w:rPr>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6"/>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rPr>
          <w:noProof/>
        </w:rPr>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7"/>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rPr>
          <w:noProof/>
        </w:rPr>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8"/>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0B9609FF" w:rsidR="003476A0" w:rsidRDefault="004B0B70" w:rsidP="004B0B70">
      <w:pPr>
        <w:pStyle w:val="BodyText"/>
        <w:rPr>
          <w:b/>
          <w:bCs/>
        </w:rPr>
      </w:pPr>
      <w:r w:rsidRPr="00EF7200">
        <w:rPr>
          <w:b/>
          <w:bCs/>
        </w:rPr>
        <w:lastRenderedPageBreak/>
        <w:t>Compression Table</w:t>
      </w:r>
    </w:p>
    <w:p w14:paraId="160A42BF" w14:textId="22AF5B53" w:rsidR="00C70934" w:rsidRDefault="00C70934" w:rsidP="004B0B70">
      <w:pPr>
        <w:pStyle w:val="BodyText"/>
        <w:rPr>
          <w:b/>
          <w:bCs/>
        </w:rPr>
      </w:pPr>
    </w:p>
    <w:p w14:paraId="3C4F52FF" w14:textId="3FFC525B" w:rsidR="00C70934" w:rsidRDefault="00C70934" w:rsidP="00C70934">
      <w:pPr>
        <w:pStyle w:val="BodyText"/>
      </w:pPr>
      <w:r>
        <w:t>Class1 = quality 5</w:t>
      </w:r>
    </w:p>
    <w:p w14:paraId="4DF044CD" w14:textId="34F4FB86" w:rsidR="00C70934" w:rsidRDefault="00C70934" w:rsidP="00C70934">
      <w:pPr>
        <w:pStyle w:val="BodyText"/>
      </w:pPr>
      <w:r>
        <w:t>Class2 = quality 6</w:t>
      </w:r>
    </w:p>
    <w:p w14:paraId="35621B6C" w14:textId="7D9931CB" w:rsidR="00C70934" w:rsidRDefault="00C70934" w:rsidP="00C70934">
      <w:pPr>
        <w:pStyle w:val="BodyText"/>
      </w:pPr>
      <w:r>
        <w:t>Class3 = quality 7</w:t>
      </w:r>
    </w:p>
    <w:p w14:paraId="7918350D" w14:textId="7DC2665F" w:rsidR="00C70934" w:rsidRPr="00C70934" w:rsidRDefault="00C70934" w:rsidP="00C70934">
      <w:pPr>
        <w:pStyle w:val="BodyText"/>
      </w:pPr>
      <w:r>
        <w:t>Class4 = quality 8</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0C4F92">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inning”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0DB0B9C6" w14:textId="6685CDAA" w:rsidR="004018C0" w:rsidRDefault="004018C0" w:rsidP="000C4F92">
      <w:pPr>
        <w:pStyle w:val="BodyText"/>
        <w:rPr>
          <w:b/>
          <w:bCs/>
        </w:rPr>
      </w:pPr>
    </w:p>
    <w:p w14:paraId="362FECAB" w14:textId="77777777" w:rsidR="00701DAB" w:rsidRPr="00EF7200" w:rsidRDefault="00701DAB"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rPr>
          <w:noProof/>
        </w:rPr>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2"/>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rPr>
          <w:noProof/>
        </w:rPr>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3"/>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rPr>
          <w:noProof/>
        </w:rPr>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4"/>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r>
        <w:lastRenderedPageBreak/>
        <w:t>Dimensionality Reduction (PCA)</w:t>
      </w:r>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rPr>
          <w:noProof/>
        </w:rPr>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5"/>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rPr>
          <w:noProof/>
        </w:rPr>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6"/>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rPr>
          <w:noProof/>
        </w:rPr>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7"/>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rPr>
          <w:noProof/>
        </w:rPr>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8"/>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rPr>
          <w:noProof/>
        </w:rPr>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3"/>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09F1E7E6" w:rsidR="00E742C5" w:rsidRDefault="000D4A8B" w:rsidP="00E742C5">
      <w:pPr>
        <w:pStyle w:val="BodyText"/>
      </w:pPr>
      <w:r>
        <w:t xml:space="preserve">Plotting cumulative score &gt; 96% </w:t>
      </w:r>
      <w:r w:rsidR="001D6DFB">
        <w:t>features (</w:t>
      </w:r>
      <w:r>
        <w:t>PC9, PC</w:t>
      </w:r>
      <w:r w:rsidR="00934C54">
        <w:t>10, PC</w:t>
      </w:r>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rPr>
          <w:noProof/>
        </w:rPr>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5"/>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rPr>
          <w:noProof/>
        </w:rPr>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6"/>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rPr>
          <w:noProof/>
        </w:rPr>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7"/>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rPr>
          <w:noProof/>
        </w:rPr>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89"/>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rPr>
          <w:noProof/>
        </w:rPr>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0"/>
                    <a:stretch>
                      <a:fillRect/>
                    </a:stretch>
                  </pic:blipFill>
                  <pic:spPr>
                    <a:xfrm>
                      <a:off x="0" y="0"/>
                      <a:ext cx="6078509" cy="7192457"/>
                    </a:xfrm>
                    <a:prstGeom prst="rect">
                      <a:avLst/>
                    </a:prstGeom>
                  </pic:spPr>
                </pic:pic>
              </a:graphicData>
            </a:graphic>
          </wp:inline>
        </w:drawing>
      </w:r>
    </w:p>
    <w:p w14:paraId="57FE78C5" w14:textId="2B71CB2E" w:rsidR="00E07656" w:rsidRDefault="00852050" w:rsidP="00E07656">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BC1DAA">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BC1DAA">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r>
        <w:lastRenderedPageBreak/>
        <w:t xml:space="preserve">Time Series </w:t>
      </w:r>
      <w:r w:rsidR="00B14404">
        <w:t>Forecasting</w:t>
      </w:r>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77777777" w:rsidR="00C810C7" w:rsidRPr="00C810C7" w:rsidRDefault="00C810C7" w:rsidP="00C810C7">
      <w:pPr>
        <w:pStyle w:val="BodyText"/>
      </w:pPr>
    </w:p>
    <w:sectPr w:rsidR="00C810C7" w:rsidRPr="00C810C7"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B9571" w14:textId="77777777" w:rsidR="008655F5" w:rsidRDefault="008655F5" w:rsidP="000743FA">
      <w:r>
        <w:separator/>
      </w:r>
    </w:p>
  </w:endnote>
  <w:endnote w:type="continuationSeparator" w:id="0">
    <w:p w14:paraId="73817830" w14:textId="77777777" w:rsidR="008655F5" w:rsidRDefault="008655F5"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CE07C" w14:textId="77777777" w:rsidR="008655F5" w:rsidRDefault="008655F5" w:rsidP="000743FA">
      <w:r>
        <w:separator/>
      </w:r>
    </w:p>
  </w:footnote>
  <w:footnote w:type="continuationSeparator" w:id="0">
    <w:p w14:paraId="1A7A32EC" w14:textId="77777777" w:rsidR="008655F5" w:rsidRDefault="008655F5" w:rsidP="00074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3C7C"/>
    <w:rsid w:val="00006D74"/>
    <w:rsid w:val="00014958"/>
    <w:rsid w:val="00016528"/>
    <w:rsid w:val="00035080"/>
    <w:rsid w:val="000423CA"/>
    <w:rsid w:val="00047173"/>
    <w:rsid w:val="00052CB3"/>
    <w:rsid w:val="00060F29"/>
    <w:rsid w:val="000743FA"/>
    <w:rsid w:val="000933D8"/>
    <w:rsid w:val="000A0073"/>
    <w:rsid w:val="000B02F7"/>
    <w:rsid w:val="000B401D"/>
    <w:rsid w:val="000C4F92"/>
    <w:rsid w:val="000C5084"/>
    <w:rsid w:val="000D4A8B"/>
    <w:rsid w:val="000E6789"/>
    <w:rsid w:val="000F0B01"/>
    <w:rsid w:val="000F3D49"/>
    <w:rsid w:val="000F7A7A"/>
    <w:rsid w:val="0010437C"/>
    <w:rsid w:val="001079B2"/>
    <w:rsid w:val="0012369F"/>
    <w:rsid w:val="00125955"/>
    <w:rsid w:val="001646CF"/>
    <w:rsid w:val="001709A4"/>
    <w:rsid w:val="00171CF3"/>
    <w:rsid w:val="00174943"/>
    <w:rsid w:val="00185E01"/>
    <w:rsid w:val="00191118"/>
    <w:rsid w:val="00191DD5"/>
    <w:rsid w:val="0019592B"/>
    <w:rsid w:val="001A1E8A"/>
    <w:rsid w:val="001A69AB"/>
    <w:rsid w:val="001B40FD"/>
    <w:rsid w:val="001B4123"/>
    <w:rsid w:val="001B7BB2"/>
    <w:rsid w:val="001D0925"/>
    <w:rsid w:val="001D2365"/>
    <w:rsid w:val="001D3414"/>
    <w:rsid w:val="001D6DFB"/>
    <w:rsid w:val="001E73AB"/>
    <w:rsid w:val="001F233E"/>
    <w:rsid w:val="001F72A5"/>
    <w:rsid w:val="002164C2"/>
    <w:rsid w:val="00217804"/>
    <w:rsid w:val="0024710E"/>
    <w:rsid w:val="0025458A"/>
    <w:rsid w:val="00254993"/>
    <w:rsid w:val="00280517"/>
    <w:rsid w:val="00285B17"/>
    <w:rsid w:val="002A5EF9"/>
    <w:rsid w:val="002B752D"/>
    <w:rsid w:val="002C08F8"/>
    <w:rsid w:val="002C3016"/>
    <w:rsid w:val="002D0813"/>
    <w:rsid w:val="002D241A"/>
    <w:rsid w:val="002F4EF8"/>
    <w:rsid w:val="002F7A74"/>
    <w:rsid w:val="0031367D"/>
    <w:rsid w:val="00313B8C"/>
    <w:rsid w:val="0031764B"/>
    <w:rsid w:val="00332063"/>
    <w:rsid w:val="0033603D"/>
    <w:rsid w:val="00340EA3"/>
    <w:rsid w:val="0034710B"/>
    <w:rsid w:val="003476A0"/>
    <w:rsid w:val="00351BC5"/>
    <w:rsid w:val="00357B69"/>
    <w:rsid w:val="0037779B"/>
    <w:rsid w:val="00377F5B"/>
    <w:rsid w:val="003848FF"/>
    <w:rsid w:val="003940BA"/>
    <w:rsid w:val="003940D6"/>
    <w:rsid w:val="00395D57"/>
    <w:rsid w:val="00397BAE"/>
    <w:rsid w:val="003A470A"/>
    <w:rsid w:val="003A554F"/>
    <w:rsid w:val="003C4D67"/>
    <w:rsid w:val="003D1A92"/>
    <w:rsid w:val="003E01CC"/>
    <w:rsid w:val="003E14E3"/>
    <w:rsid w:val="003F2E2D"/>
    <w:rsid w:val="003F44ED"/>
    <w:rsid w:val="0040045B"/>
    <w:rsid w:val="004018C0"/>
    <w:rsid w:val="00403C42"/>
    <w:rsid w:val="00412F52"/>
    <w:rsid w:val="00413702"/>
    <w:rsid w:val="00413DB6"/>
    <w:rsid w:val="004203FD"/>
    <w:rsid w:val="004216EB"/>
    <w:rsid w:val="00427BDD"/>
    <w:rsid w:val="00427FFB"/>
    <w:rsid w:val="0043360E"/>
    <w:rsid w:val="00436C3E"/>
    <w:rsid w:val="00437FE7"/>
    <w:rsid w:val="00445B88"/>
    <w:rsid w:val="004547AD"/>
    <w:rsid w:val="004615E5"/>
    <w:rsid w:val="004766D6"/>
    <w:rsid w:val="00477637"/>
    <w:rsid w:val="00480503"/>
    <w:rsid w:val="00480960"/>
    <w:rsid w:val="00480D50"/>
    <w:rsid w:val="00481204"/>
    <w:rsid w:val="00485042"/>
    <w:rsid w:val="0049103D"/>
    <w:rsid w:val="004929A3"/>
    <w:rsid w:val="004A2472"/>
    <w:rsid w:val="004B0B70"/>
    <w:rsid w:val="004C3680"/>
    <w:rsid w:val="004D1B61"/>
    <w:rsid w:val="004D780B"/>
    <w:rsid w:val="004E568E"/>
    <w:rsid w:val="004F176F"/>
    <w:rsid w:val="004F6D41"/>
    <w:rsid w:val="00514665"/>
    <w:rsid w:val="005201B3"/>
    <w:rsid w:val="00521FF4"/>
    <w:rsid w:val="00532557"/>
    <w:rsid w:val="0053712C"/>
    <w:rsid w:val="00543D0D"/>
    <w:rsid w:val="00554AD2"/>
    <w:rsid w:val="0055509A"/>
    <w:rsid w:val="00570972"/>
    <w:rsid w:val="00574501"/>
    <w:rsid w:val="0059488E"/>
    <w:rsid w:val="005A2072"/>
    <w:rsid w:val="005B0CE4"/>
    <w:rsid w:val="005B5FC4"/>
    <w:rsid w:val="005C19CF"/>
    <w:rsid w:val="005C5FE0"/>
    <w:rsid w:val="005D0CB4"/>
    <w:rsid w:val="005D12DC"/>
    <w:rsid w:val="005D22EB"/>
    <w:rsid w:val="005D291C"/>
    <w:rsid w:val="005D4119"/>
    <w:rsid w:val="005E571B"/>
    <w:rsid w:val="005E7DF9"/>
    <w:rsid w:val="005F4FD6"/>
    <w:rsid w:val="00610928"/>
    <w:rsid w:val="00611C6F"/>
    <w:rsid w:val="00617313"/>
    <w:rsid w:val="00625B81"/>
    <w:rsid w:val="0062688F"/>
    <w:rsid w:val="00627DEB"/>
    <w:rsid w:val="006347D3"/>
    <w:rsid w:val="006437CE"/>
    <w:rsid w:val="00643F4E"/>
    <w:rsid w:val="00660318"/>
    <w:rsid w:val="00671BD6"/>
    <w:rsid w:val="00672F50"/>
    <w:rsid w:val="0068442D"/>
    <w:rsid w:val="00693721"/>
    <w:rsid w:val="006958BF"/>
    <w:rsid w:val="006A27F0"/>
    <w:rsid w:val="006A6993"/>
    <w:rsid w:val="006A6EEF"/>
    <w:rsid w:val="006B360A"/>
    <w:rsid w:val="006B7C32"/>
    <w:rsid w:val="006C1F9C"/>
    <w:rsid w:val="006D183D"/>
    <w:rsid w:val="006F5568"/>
    <w:rsid w:val="00701114"/>
    <w:rsid w:val="00701DAB"/>
    <w:rsid w:val="00703334"/>
    <w:rsid w:val="0070709B"/>
    <w:rsid w:val="0072170C"/>
    <w:rsid w:val="00730282"/>
    <w:rsid w:val="007337A1"/>
    <w:rsid w:val="00750906"/>
    <w:rsid w:val="00764B2E"/>
    <w:rsid w:val="00765A74"/>
    <w:rsid w:val="007664F6"/>
    <w:rsid w:val="007673A4"/>
    <w:rsid w:val="007841F8"/>
    <w:rsid w:val="00790F65"/>
    <w:rsid w:val="00792D69"/>
    <w:rsid w:val="00797F1D"/>
    <w:rsid w:val="007A00A8"/>
    <w:rsid w:val="007A0E8F"/>
    <w:rsid w:val="007A2E9C"/>
    <w:rsid w:val="007A78AF"/>
    <w:rsid w:val="007B4FF6"/>
    <w:rsid w:val="007C1D58"/>
    <w:rsid w:val="007C3055"/>
    <w:rsid w:val="007C5839"/>
    <w:rsid w:val="007C7B0A"/>
    <w:rsid w:val="007E5E1F"/>
    <w:rsid w:val="007F196F"/>
    <w:rsid w:val="007F46FF"/>
    <w:rsid w:val="007F5815"/>
    <w:rsid w:val="00802C7A"/>
    <w:rsid w:val="00805975"/>
    <w:rsid w:val="00817114"/>
    <w:rsid w:val="008320AD"/>
    <w:rsid w:val="00847D3B"/>
    <w:rsid w:val="00852050"/>
    <w:rsid w:val="00852FD4"/>
    <w:rsid w:val="0086044C"/>
    <w:rsid w:val="00860B33"/>
    <w:rsid w:val="008655F5"/>
    <w:rsid w:val="00874C27"/>
    <w:rsid w:val="008762DA"/>
    <w:rsid w:val="00876897"/>
    <w:rsid w:val="008779CE"/>
    <w:rsid w:val="00881673"/>
    <w:rsid w:val="00886870"/>
    <w:rsid w:val="0088737B"/>
    <w:rsid w:val="00896044"/>
    <w:rsid w:val="00896450"/>
    <w:rsid w:val="00897280"/>
    <w:rsid w:val="008B20A9"/>
    <w:rsid w:val="008B74B1"/>
    <w:rsid w:val="008C1AE2"/>
    <w:rsid w:val="008C2C9E"/>
    <w:rsid w:val="008D0062"/>
    <w:rsid w:val="008D37A1"/>
    <w:rsid w:val="008D7FAA"/>
    <w:rsid w:val="008F752E"/>
    <w:rsid w:val="00903939"/>
    <w:rsid w:val="00904ACE"/>
    <w:rsid w:val="009103FE"/>
    <w:rsid w:val="00921294"/>
    <w:rsid w:val="00921D36"/>
    <w:rsid w:val="00925F4C"/>
    <w:rsid w:val="00934C54"/>
    <w:rsid w:val="00946A56"/>
    <w:rsid w:val="00970863"/>
    <w:rsid w:val="0097303D"/>
    <w:rsid w:val="00975030"/>
    <w:rsid w:val="009752ED"/>
    <w:rsid w:val="0098073F"/>
    <w:rsid w:val="00983DD1"/>
    <w:rsid w:val="0098526C"/>
    <w:rsid w:val="00990F4C"/>
    <w:rsid w:val="009A00FA"/>
    <w:rsid w:val="009A6B98"/>
    <w:rsid w:val="009A74AB"/>
    <w:rsid w:val="009B5708"/>
    <w:rsid w:val="009C0553"/>
    <w:rsid w:val="009C09AB"/>
    <w:rsid w:val="009C3BCB"/>
    <w:rsid w:val="009C50F9"/>
    <w:rsid w:val="009E0B46"/>
    <w:rsid w:val="009E6C7E"/>
    <w:rsid w:val="009F1080"/>
    <w:rsid w:val="00A047C9"/>
    <w:rsid w:val="00A268F2"/>
    <w:rsid w:val="00A3164F"/>
    <w:rsid w:val="00A345EC"/>
    <w:rsid w:val="00A537BD"/>
    <w:rsid w:val="00A56C7C"/>
    <w:rsid w:val="00A56EDA"/>
    <w:rsid w:val="00A574DE"/>
    <w:rsid w:val="00A61362"/>
    <w:rsid w:val="00A61C56"/>
    <w:rsid w:val="00A71090"/>
    <w:rsid w:val="00A713DF"/>
    <w:rsid w:val="00A76613"/>
    <w:rsid w:val="00A7686E"/>
    <w:rsid w:val="00A80773"/>
    <w:rsid w:val="00A941DA"/>
    <w:rsid w:val="00A94BE4"/>
    <w:rsid w:val="00AA02FA"/>
    <w:rsid w:val="00AA2195"/>
    <w:rsid w:val="00AA2556"/>
    <w:rsid w:val="00AC6E9A"/>
    <w:rsid w:val="00AE5429"/>
    <w:rsid w:val="00AE7D2D"/>
    <w:rsid w:val="00AF37ED"/>
    <w:rsid w:val="00AF471F"/>
    <w:rsid w:val="00AF728D"/>
    <w:rsid w:val="00B008A7"/>
    <w:rsid w:val="00B06451"/>
    <w:rsid w:val="00B07250"/>
    <w:rsid w:val="00B07B87"/>
    <w:rsid w:val="00B12302"/>
    <w:rsid w:val="00B14404"/>
    <w:rsid w:val="00B1718C"/>
    <w:rsid w:val="00B1790D"/>
    <w:rsid w:val="00B221C6"/>
    <w:rsid w:val="00B23387"/>
    <w:rsid w:val="00B24FFE"/>
    <w:rsid w:val="00B33DC5"/>
    <w:rsid w:val="00B36C1D"/>
    <w:rsid w:val="00B36F8C"/>
    <w:rsid w:val="00B43A68"/>
    <w:rsid w:val="00B56345"/>
    <w:rsid w:val="00B602BE"/>
    <w:rsid w:val="00B618D4"/>
    <w:rsid w:val="00B671CB"/>
    <w:rsid w:val="00B674AC"/>
    <w:rsid w:val="00B70386"/>
    <w:rsid w:val="00B70421"/>
    <w:rsid w:val="00B70BAE"/>
    <w:rsid w:val="00B92A0C"/>
    <w:rsid w:val="00B96679"/>
    <w:rsid w:val="00BA42C0"/>
    <w:rsid w:val="00BA4B44"/>
    <w:rsid w:val="00BB2033"/>
    <w:rsid w:val="00BC1DAA"/>
    <w:rsid w:val="00BD66B2"/>
    <w:rsid w:val="00BE44B9"/>
    <w:rsid w:val="00C0507C"/>
    <w:rsid w:val="00C22C4F"/>
    <w:rsid w:val="00C24449"/>
    <w:rsid w:val="00C37A30"/>
    <w:rsid w:val="00C419B6"/>
    <w:rsid w:val="00C41D2F"/>
    <w:rsid w:val="00C43E6E"/>
    <w:rsid w:val="00C560C0"/>
    <w:rsid w:val="00C57AAC"/>
    <w:rsid w:val="00C70934"/>
    <w:rsid w:val="00C743A8"/>
    <w:rsid w:val="00C75889"/>
    <w:rsid w:val="00C810C7"/>
    <w:rsid w:val="00C872E1"/>
    <w:rsid w:val="00C92B5D"/>
    <w:rsid w:val="00CA1B2E"/>
    <w:rsid w:val="00CB7504"/>
    <w:rsid w:val="00CB7641"/>
    <w:rsid w:val="00CD15CF"/>
    <w:rsid w:val="00CD5240"/>
    <w:rsid w:val="00CD71A6"/>
    <w:rsid w:val="00CF064B"/>
    <w:rsid w:val="00CF5954"/>
    <w:rsid w:val="00D05850"/>
    <w:rsid w:val="00D12E52"/>
    <w:rsid w:val="00D1556A"/>
    <w:rsid w:val="00D175E1"/>
    <w:rsid w:val="00D26030"/>
    <w:rsid w:val="00D26C5E"/>
    <w:rsid w:val="00D278B9"/>
    <w:rsid w:val="00D316DF"/>
    <w:rsid w:val="00D33C5E"/>
    <w:rsid w:val="00D40E90"/>
    <w:rsid w:val="00D45AD2"/>
    <w:rsid w:val="00D47C7E"/>
    <w:rsid w:val="00D6180C"/>
    <w:rsid w:val="00D718C9"/>
    <w:rsid w:val="00D766B8"/>
    <w:rsid w:val="00D834F7"/>
    <w:rsid w:val="00D905BA"/>
    <w:rsid w:val="00D94700"/>
    <w:rsid w:val="00D96B4B"/>
    <w:rsid w:val="00DA6F28"/>
    <w:rsid w:val="00DC2416"/>
    <w:rsid w:val="00DD4AA2"/>
    <w:rsid w:val="00DF2B04"/>
    <w:rsid w:val="00DF35D7"/>
    <w:rsid w:val="00DF50F1"/>
    <w:rsid w:val="00DF5377"/>
    <w:rsid w:val="00DF5AC0"/>
    <w:rsid w:val="00E0656A"/>
    <w:rsid w:val="00E07656"/>
    <w:rsid w:val="00E14E5B"/>
    <w:rsid w:val="00E41A6D"/>
    <w:rsid w:val="00E5115F"/>
    <w:rsid w:val="00E51F46"/>
    <w:rsid w:val="00E520CA"/>
    <w:rsid w:val="00E63C11"/>
    <w:rsid w:val="00E672B0"/>
    <w:rsid w:val="00E742C5"/>
    <w:rsid w:val="00E801FB"/>
    <w:rsid w:val="00E82ECC"/>
    <w:rsid w:val="00E8532F"/>
    <w:rsid w:val="00E857B1"/>
    <w:rsid w:val="00EA1F4B"/>
    <w:rsid w:val="00EA4434"/>
    <w:rsid w:val="00EA4CB3"/>
    <w:rsid w:val="00EA5EE7"/>
    <w:rsid w:val="00ED0DFA"/>
    <w:rsid w:val="00EE3F07"/>
    <w:rsid w:val="00EF07C9"/>
    <w:rsid w:val="00EF66A8"/>
    <w:rsid w:val="00EF7200"/>
    <w:rsid w:val="00F0049C"/>
    <w:rsid w:val="00F10E04"/>
    <w:rsid w:val="00F225A4"/>
    <w:rsid w:val="00F34AAA"/>
    <w:rsid w:val="00F415F5"/>
    <w:rsid w:val="00F52BBB"/>
    <w:rsid w:val="00F53CA2"/>
    <w:rsid w:val="00F55611"/>
    <w:rsid w:val="00F63DD2"/>
    <w:rsid w:val="00F6723E"/>
    <w:rsid w:val="00F70398"/>
    <w:rsid w:val="00F72784"/>
    <w:rsid w:val="00F72936"/>
    <w:rsid w:val="00F75C82"/>
    <w:rsid w:val="00F76EE9"/>
    <w:rsid w:val="00F80B41"/>
    <w:rsid w:val="00F92D0C"/>
    <w:rsid w:val="00F93032"/>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958BF"/>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90" Type="http://schemas.openxmlformats.org/officeDocument/2006/relationships/image" Target="media/image8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2.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image" Target="media/image1.jpeg"/><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5</TotalTime>
  <Pages>45</Pages>
  <Words>1639</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768</cp:revision>
  <dcterms:created xsi:type="dcterms:W3CDTF">2021-02-11T05:02:00Z</dcterms:created>
  <dcterms:modified xsi:type="dcterms:W3CDTF">2022-05-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